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 gottes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ttes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5 sterner road hillside 072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bgott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879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fna gottes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gam gottesm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